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F444BC" w14:textId="39F85212" w:rsidR="00A32BB7" w:rsidRPr="00A32BB7" w:rsidRDefault="00A32BB7" w:rsidP="00A32BB7">
      <w:pPr>
        <w:shd w:val="clear" w:color="auto" w:fill="00B7FF"/>
        <w:spacing w:after="0" w:line="240" w:lineRule="auto"/>
        <w:rPr>
          <w:rFonts w:ascii="Arial" w:eastAsia="Times New Roman" w:hAnsi="Arial" w:cs="Arial"/>
          <w:color w:val="FFFFFF"/>
          <w:sz w:val="20"/>
          <w:szCs w:val="20"/>
        </w:rPr>
      </w:pPr>
      <w:r w:rsidRPr="00A32BB7">
        <w:rPr>
          <w:rFonts w:ascii="Arial" w:eastAsia="Times New Roman" w:hAnsi="Arial" w:cs="Arial"/>
          <w:color w:val="FFFFFF"/>
          <w:sz w:val="20"/>
          <w:szCs w:val="20"/>
        </w:rPr>
        <w:t xml:space="preserve"> In this example, we'll </w:t>
      </w:r>
      <w:proofErr w:type="gramStart"/>
      <w:r w:rsidRPr="00A32BB7">
        <w:rPr>
          <w:rFonts w:ascii="Arial" w:eastAsia="Times New Roman" w:hAnsi="Arial" w:cs="Arial"/>
          <w:color w:val="FFFFFF"/>
          <w:sz w:val="20"/>
          <w:szCs w:val="20"/>
        </w:rPr>
        <w:t>take a look</w:t>
      </w:r>
      <w:proofErr w:type="gramEnd"/>
      <w:r w:rsidRPr="00A32BB7">
        <w:rPr>
          <w:rFonts w:ascii="Arial" w:eastAsia="Times New Roman" w:hAnsi="Arial" w:cs="Arial"/>
          <w:color w:val="FFFFFF"/>
          <w:sz w:val="20"/>
          <w:szCs w:val="20"/>
        </w:rPr>
        <w:t xml:space="preserve"> at simple random sampling.</w:t>
      </w:r>
    </w:p>
    <w:p w14:paraId="39CE2393" w14:textId="77777777" w:rsidR="006134D9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</w:p>
    <w:p w14:paraId="6EFD992A" w14:textId="18E58FE6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>Sophie has 4 tickets to a concert.</w:t>
      </w:r>
    </w:p>
    <w:p w14:paraId="11E9DB4B" w14:textId="4395E9B9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6 of her friends, Yolanda, Michael, Kevin, Marissa, Annie,</w:t>
      </w:r>
    </w:p>
    <w:p w14:paraId="538E899D" w14:textId="6934363F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and Katie have all expressed an interest</w:t>
      </w:r>
    </w:p>
    <w:p w14:paraId="1E421CCF" w14:textId="1311F923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in going to the concert with her.</w:t>
      </w:r>
    </w:p>
    <w:p w14:paraId="695803B1" w14:textId="338F7CEC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Sophie decides to randomly select 3 of her 6 friends</w:t>
      </w:r>
    </w:p>
    <w:p w14:paraId="70929CFA" w14:textId="22B82EF8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to attend the concert.</w:t>
      </w:r>
    </w:p>
    <w:p w14:paraId="439D1071" w14:textId="0EEEB3A4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gramStart"/>
      <w:r w:rsidRPr="00A32BB7">
        <w:rPr>
          <w:rFonts w:ascii="Arial" w:eastAsia="Times New Roman" w:hAnsi="Arial" w:cs="Arial"/>
          <w:color w:val="000000"/>
          <w:sz w:val="20"/>
          <w:szCs w:val="20"/>
        </w:rPr>
        <w:t>First</w:t>
      </w:r>
      <w:proofErr w:type="gramEnd"/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we'll list all possible samples of size n</w:t>
      </w:r>
    </w:p>
    <w:p w14:paraId="7B8C8EFF" w14:textId="766E625B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equals 3 from the population of size n equals 6.</w:t>
      </w:r>
    </w:p>
    <w:p w14:paraId="5A56C592" w14:textId="03C03DB7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Once an individual is chosen, he or she cannot be chosen again.</w:t>
      </w:r>
    </w:p>
    <w:p w14:paraId="4DE65279" w14:textId="010C4451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Then we'll go on to comment on the likelihood of the sample</w:t>
      </w:r>
    </w:p>
    <w:p w14:paraId="17F6BD08" w14:textId="4EA578B2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containing Michael, Kevin, and Marissa.</w:t>
      </w:r>
    </w:p>
    <w:p w14:paraId="6FBEA3E9" w14:textId="3D141105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We use the lowercase letter n to represent the sample size</w:t>
      </w:r>
    </w:p>
    <w:p w14:paraId="7FA310D6" w14:textId="45DDAF47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and we use the capital letter N to represent a population size.</w:t>
      </w:r>
    </w:p>
    <w:p w14:paraId="2DC9D0DD" w14:textId="649A150D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To make this notation a little easier,</w:t>
      </w:r>
    </w:p>
    <w:p w14:paraId="325E7026" w14:textId="062680E6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I'm going to let number 1 represent Yolanda,</w:t>
      </w:r>
    </w:p>
    <w:p w14:paraId="6C012EAE" w14:textId="0E2B9D9F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number 2 represent Michael, and so on.</w:t>
      </w:r>
    </w:p>
    <w:p w14:paraId="0468B0FE" w14:textId="3A4A9ABA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gramStart"/>
      <w:r w:rsidRPr="00A32BB7">
        <w:rPr>
          <w:rFonts w:ascii="Arial" w:eastAsia="Times New Roman" w:hAnsi="Arial" w:cs="Arial"/>
          <w:color w:val="000000"/>
          <w:sz w:val="20"/>
          <w:szCs w:val="20"/>
        </w:rPr>
        <w:t>So</w:t>
      </w:r>
      <w:proofErr w:type="gramEnd"/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one of my samples could be persons 1, 2, and 3.</w:t>
      </w:r>
    </w:p>
    <w:p w14:paraId="3F5AA36A" w14:textId="5B1EB3BA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That would represent Yolanda, Michael, and Kevin.</w:t>
      </w:r>
    </w:p>
    <w:p w14:paraId="133BFA9E" w14:textId="43E1BE76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On the next screen, I'm going to show you</w:t>
      </w:r>
    </w:p>
    <w:p w14:paraId="7F0A4275" w14:textId="4654912E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how to lay out all the possible samples of size 3.</w:t>
      </w:r>
    </w:p>
    <w:p w14:paraId="47A47226" w14:textId="35526329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I'm going to begin by assuming that person 1 and 2 get</w:t>
      </w:r>
    </w:p>
    <w:p w14:paraId="0ABBE829" w14:textId="34B2E061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selected first.</w:t>
      </w:r>
    </w:p>
    <w:p w14:paraId="65C623E4" w14:textId="4D56C3D3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If we select person 1 and 2, one possible </w:t>
      </w:r>
      <w:proofErr w:type="gramStart"/>
      <w:r w:rsidRPr="00A32BB7">
        <w:rPr>
          <w:rFonts w:ascii="Arial" w:eastAsia="Times New Roman" w:hAnsi="Arial" w:cs="Arial"/>
          <w:color w:val="000000"/>
          <w:sz w:val="20"/>
          <w:szCs w:val="20"/>
        </w:rPr>
        <w:t>samples</w:t>
      </w:r>
      <w:proofErr w:type="gramEnd"/>
    </w:p>
    <w:p w14:paraId="7D5BC81A" w14:textId="14A366A6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could be 1, 2, 3.</w:t>
      </w:r>
    </w:p>
    <w:p w14:paraId="45188B53" w14:textId="5BA59E7B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Another could be 1, 2, 4.</w:t>
      </w:r>
    </w:p>
    <w:p w14:paraId="59A5CEFC" w14:textId="7BBDCD04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It could be 1, 2, 5 or even 1, 2, 6.</w:t>
      </w:r>
    </w:p>
    <w:p w14:paraId="49027F99" w14:textId="3B6F07B7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I'll next move on to the case where</w:t>
      </w:r>
    </w:p>
    <w:p w14:paraId="7FE5F98E" w14:textId="2D87DBA9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person 2 isn't selected second.</w:t>
      </w:r>
    </w:p>
    <w:p w14:paraId="34A3A8C9" w14:textId="5002B69D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Person 1 and person 3 could be first and second.</w:t>
      </w:r>
    </w:p>
    <w:p w14:paraId="058EE597" w14:textId="1324852C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Then it would be 1, 3, 4, 1, 3, 5, or 1, 3, 6.</w:t>
      </w:r>
    </w:p>
    <w:p w14:paraId="560A78AB" w14:textId="7B159E2E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Notice I didn't write down 1, 3, 2 because that's</w:t>
      </w:r>
    </w:p>
    <w:p w14:paraId="6AC41568" w14:textId="07624991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the same as this sample of 1, 2, 3.</w:t>
      </w:r>
    </w:p>
    <w:p w14:paraId="7F761616" w14:textId="60AD0715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It's the same 3 people.</w:t>
      </w:r>
    </w:p>
    <w:p w14:paraId="703A4BFD" w14:textId="68F58E70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gramStart"/>
      <w:r w:rsidRPr="00A32BB7">
        <w:rPr>
          <w:rFonts w:ascii="Arial" w:eastAsia="Times New Roman" w:hAnsi="Arial" w:cs="Arial"/>
          <w:color w:val="000000"/>
          <w:sz w:val="20"/>
          <w:szCs w:val="20"/>
        </w:rPr>
        <w:t>Continuing on</w:t>
      </w:r>
      <w:proofErr w:type="gramEnd"/>
      <w:r w:rsidRPr="00A32BB7">
        <w:rPr>
          <w:rFonts w:ascii="Arial" w:eastAsia="Times New Roman" w:hAnsi="Arial" w:cs="Arial"/>
          <w:color w:val="000000"/>
          <w:sz w:val="20"/>
          <w:szCs w:val="20"/>
        </w:rPr>
        <w:t>, it could be persons 1 and 4 first,</w:t>
      </w:r>
    </w:p>
    <w:p w14:paraId="07822ED0" w14:textId="2F66486A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which would give us 1, 4, and 5 or 1, 4, and 6.</w:t>
      </w:r>
    </w:p>
    <w:p w14:paraId="284A8574" w14:textId="01F4C94D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And finally, it could go person 1, then person 5,</w:t>
      </w:r>
    </w:p>
    <w:p w14:paraId="4DEE8D34" w14:textId="26DB4AB1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and the only option left is 1, 5, 6.</w:t>
      </w:r>
    </w:p>
    <w:p w14:paraId="53ABEA77" w14:textId="45CD393A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gramStart"/>
      <w:r w:rsidRPr="00A32BB7">
        <w:rPr>
          <w:rFonts w:ascii="Arial" w:eastAsia="Times New Roman" w:hAnsi="Arial" w:cs="Arial"/>
          <w:color w:val="000000"/>
          <w:sz w:val="20"/>
          <w:szCs w:val="20"/>
        </w:rPr>
        <w:t>So</w:t>
      </w:r>
      <w:proofErr w:type="gramEnd"/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we're at 10 samples so far.</w:t>
      </w:r>
    </w:p>
    <w:p w14:paraId="054ECAA0" w14:textId="6D193724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Let's move on to the case where person 1 isn't selected.</w:t>
      </w:r>
    </w:p>
    <w:p w14:paraId="3AC0051D" w14:textId="7B654E72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We could begin with 2, 3, which would give us 2, 3, 4, 2,</w:t>
      </w:r>
    </w:p>
    <w:p w14:paraId="7390EAB8" w14:textId="787F5AAE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3, 5, or 2, 3, 6.</w:t>
      </w:r>
    </w:p>
    <w:p w14:paraId="19899619" w14:textId="48C6BB5F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gramStart"/>
      <w:r w:rsidRPr="00A32BB7">
        <w:rPr>
          <w:rFonts w:ascii="Arial" w:eastAsia="Times New Roman" w:hAnsi="Arial" w:cs="Arial"/>
          <w:color w:val="000000"/>
          <w:sz w:val="20"/>
          <w:szCs w:val="20"/>
        </w:rPr>
        <w:t>Continuing on</w:t>
      </w:r>
      <w:proofErr w:type="gramEnd"/>
      <w:r w:rsidRPr="00A32BB7">
        <w:rPr>
          <w:rFonts w:ascii="Arial" w:eastAsia="Times New Roman" w:hAnsi="Arial" w:cs="Arial"/>
          <w:color w:val="000000"/>
          <w:sz w:val="20"/>
          <w:szCs w:val="20"/>
        </w:rPr>
        <w:t>, 2, 4 with 5 or 2, 4 with 6.</w:t>
      </w:r>
    </w:p>
    <w:p w14:paraId="4E4FFD4C" w14:textId="0B0F1696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And then 2, 5, and 6.</w:t>
      </w:r>
    </w:p>
    <w:p w14:paraId="6DB519A2" w14:textId="5CE2419F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What if person 2 isn't selected either?</w:t>
      </w:r>
    </w:p>
    <w:p w14:paraId="57A55190" w14:textId="6EFC5563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We could start with 3 and 4.</w:t>
      </w:r>
    </w:p>
    <w:p w14:paraId="7C36E8EF" w14:textId="6164B4FE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3, 4, 5 or 3, 4, 6.</w:t>
      </w:r>
    </w:p>
    <w:p w14:paraId="6193210B" w14:textId="6F806231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Or we could start with persons 3 and 5 and tag on number 6.</w:t>
      </w:r>
    </w:p>
    <w:p w14:paraId="64678586" w14:textId="2B43DD8D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The only other sample that's left starts with 4.</w:t>
      </w:r>
    </w:p>
    <w:p w14:paraId="727A6069" w14:textId="6597257D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And that would be 4, 5, and 6.</w:t>
      </w:r>
    </w:p>
    <w:p w14:paraId="5BD18A36" w14:textId="7286203F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Here's a summary of those 20.</w:t>
      </w:r>
    </w:p>
    <w:p w14:paraId="10B03361" w14:textId="1E900A0C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Now let's go ahead and convert them</w:t>
      </w:r>
    </w:p>
    <w:p w14:paraId="52AFCA15" w14:textId="16DE3D43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back to the names of the people invited.</w:t>
      </w:r>
    </w:p>
    <w:p w14:paraId="3CE86A29" w14:textId="66E0F114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The first sample, 1, 2, 3, was Yolanda, Michael and Kevin.</w:t>
      </w:r>
    </w:p>
    <w:p w14:paraId="3B3D7B44" w14:textId="5E8D7FE1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gramStart"/>
      <w:r w:rsidRPr="00A32BB7">
        <w:rPr>
          <w:rFonts w:ascii="Arial" w:eastAsia="Times New Roman" w:hAnsi="Arial" w:cs="Arial"/>
          <w:color w:val="000000"/>
          <w:sz w:val="20"/>
          <w:szCs w:val="20"/>
        </w:rPr>
        <w:t>Continuing on</w:t>
      </w:r>
      <w:proofErr w:type="gramEnd"/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with all the ones with Yolanda listed first.</w:t>
      </w:r>
    </w:p>
    <w:p w14:paraId="40AEA769" w14:textId="756FBEFD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lastRenderedPageBreak/>
        <w:t xml:space="preserve"> Then when person 2 was first, Michael.</w:t>
      </w:r>
    </w:p>
    <w:p w14:paraId="07593A78" w14:textId="5AFEF176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And finally, all the way down to the last</w:t>
      </w:r>
    </w:p>
    <w:p w14:paraId="0524C079" w14:textId="018217F5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sample of 4, 5, and 6, which was Marissa, Annie, and Katie.</w:t>
      </w:r>
    </w:p>
    <w:p w14:paraId="6DF8A23E" w14:textId="76DDCE8B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Now will comment on the likelihood</w:t>
      </w:r>
    </w:p>
    <w:p w14:paraId="76751EE1" w14:textId="3649A1B6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of the sample containing Michael, Kevin, and Marissa.</w:t>
      </w:r>
    </w:p>
    <w:p w14:paraId="062E8F69" w14:textId="41CD81D5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Well, there was only one of those 20</w:t>
      </w:r>
    </w:p>
    <w:p w14:paraId="43405163" w14:textId="03FAA37F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that contained these three people.</w:t>
      </w:r>
    </w:p>
    <w:p w14:paraId="157F1D2E" w14:textId="415EEDD1" w:rsidR="00A32BB7" w:rsidRPr="00A32BB7" w:rsidRDefault="00A32BB7" w:rsidP="00A32BB7">
      <w:pPr>
        <w:shd w:val="clear" w:color="auto" w:fill="CCCCCC"/>
        <w:spacing w:after="0" w:line="240" w:lineRule="auto"/>
        <w:rPr>
          <w:rFonts w:ascii="Arial" w:eastAsia="Times New Roman" w:hAnsi="Arial" w:cs="Arial"/>
          <w:color w:val="FFFFFF"/>
          <w:sz w:val="20"/>
          <w:szCs w:val="20"/>
        </w:rPr>
      </w:pPr>
      <w:r w:rsidRPr="00A32BB7">
        <w:rPr>
          <w:rFonts w:ascii="Arial" w:eastAsia="Times New Roman" w:hAnsi="Arial" w:cs="Arial"/>
          <w:color w:val="FFFFFF"/>
          <w:sz w:val="20"/>
          <w:szCs w:val="20"/>
        </w:rPr>
        <w:t xml:space="preserve"> </w:t>
      </w:r>
      <w:proofErr w:type="gramStart"/>
      <w:r w:rsidRPr="00A32BB7">
        <w:rPr>
          <w:rFonts w:ascii="Arial" w:eastAsia="Times New Roman" w:hAnsi="Arial" w:cs="Arial"/>
          <w:color w:val="FFFFFF"/>
          <w:sz w:val="20"/>
          <w:szCs w:val="20"/>
        </w:rPr>
        <w:t>So</w:t>
      </w:r>
      <w:proofErr w:type="gramEnd"/>
      <w:r w:rsidRPr="00A32BB7">
        <w:rPr>
          <w:rFonts w:ascii="Arial" w:eastAsia="Times New Roman" w:hAnsi="Arial" w:cs="Arial"/>
          <w:color w:val="FFFFFF"/>
          <w:sz w:val="20"/>
          <w:szCs w:val="20"/>
        </w:rPr>
        <w:t xml:space="preserve"> there's a 1 in 20 chance that the simple random sample</w:t>
      </w:r>
    </w:p>
    <w:p w14:paraId="488F3BDC" w14:textId="71D64AFB" w:rsidR="00A32BB7" w:rsidRPr="00A32BB7" w:rsidRDefault="00A32BB7" w:rsidP="00A32BB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A32BB7">
        <w:rPr>
          <w:rFonts w:ascii="Arial" w:eastAsia="Times New Roman" w:hAnsi="Arial" w:cs="Arial"/>
          <w:color w:val="000000"/>
          <w:sz w:val="20"/>
          <w:szCs w:val="20"/>
        </w:rPr>
        <w:t xml:space="preserve"> will contain these three friends.</w:t>
      </w:r>
    </w:p>
    <w:p w14:paraId="1E653E4E" w14:textId="5C51C732" w:rsidR="00F62787" w:rsidRDefault="00F62787"/>
    <w:p w14:paraId="4853B5F6" w14:textId="4BB224D5" w:rsidR="00181DE2" w:rsidRDefault="00181DE2">
      <w:r>
        <w:t>NEW VIDEO</w:t>
      </w:r>
    </w:p>
    <w:p w14:paraId="5B7A4024" w14:textId="77777777" w:rsidR="00181DE2" w:rsidRPr="00574CC7" w:rsidRDefault="00181DE2" w:rsidP="00181DE2">
      <w:pPr>
        <w:shd w:val="clear" w:color="auto" w:fill="00B7FF"/>
        <w:spacing w:after="0" w:line="240" w:lineRule="auto"/>
        <w:rPr>
          <w:rFonts w:ascii="Arial" w:eastAsia="Times New Roman" w:hAnsi="Arial" w:cs="Arial"/>
          <w:color w:val="FFFFFF"/>
          <w:sz w:val="20"/>
          <w:szCs w:val="20"/>
        </w:rPr>
      </w:pPr>
      <w:r w:rsidRPr="00574CC7">
        <w:rPr>
          <w:rFonts w:ascii="Arial" w:eastAsia="Times New Roman" w:hAnsi="Arial" w:cs="Arial"/>
          <w:color w:val="FFFFFF"/>
          <w:sz w:val="20"/>
          <w:szCs w:val="20"/>
        </w:rPr>
        <w:t>Suppose Professor Cummings wishes</w:t>
      </w:r>
    </w:p>
    <w:p w14:paraId="7BFB83A2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to estimate the average travel time to school for his class.</w:t>
      </w:r>
    </w:p>
    <w:p w14:paraId="7AF5E6E4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Rather than surveying each of the 33 students enrolled,</w:t>
      </w:r>
    </w:p>
    <w:p w14:paraId="46A7C192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he decides to obtain a simple random sample of 5 students.</w:t>
      </w:r>
    </w:p>
    <w:p w14:paraId="2CB9EAE9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Professor Cummings already has a frame.</w:t>
      </w:r>
    </w:p>
    <w:p w14:paraId="7375C38F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Remember, a "frame" is a list of all the individuals</w:t>
      </w:r>
    </w:p>
    <w:p w14:paraId="07DC39C4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in the population of interest.</w:t>
      </w:r>
    </w:p>
    <w:p w14:paraId="26A0CE93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In this case, the frame is the list</w:t>
      </w:r>
    </w:p>
    <w:p w14:paraId="0221A3FD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of students enrolled in the class.</w:t>
      </w:r>
    </w:p>
    <w:p w14:paraId="5F9CD86E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To obtain a simple random sample,</w:t>
      </w:r>
    </w:p>
    <w:p w14:paraId="1F27E4A8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Professor Cummings first assigns a unique number</w:t>
      </w:r>
    </w:p>
    <w:p w14:paraId="587BD2B4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to each student in the class.</w:t>
      </w:r>
    </w:p>
    <w:p w14:paraId="214F1CC8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proofErr w:type="gramStart"/>
      <w:r w:rsidRPr="00574CC7">
        <w:rPr>
          <w:rFonts w:ascii="Arial" w:eastAsia="Times New Roman" w:hAnsi="Arial" w:cs="Arial"/>
          <w:color w:val="000000"/>
          <w:sz w:val="20"/>
          <w:szCs w:val="20"/>
        </w:rPr>
        <w:t>So</w:t>
      </w:r>
      <w:proofErr w:type="gramEnd"/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 the first student in the class</w:t>
      </w:r>
    </w:p>
    <w:p w14:paraId="730FF2E1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is assigned number 1, the second student is assigned the number</w:t>
      </w:r>
    </w:p>
    <w:p w14:paraId="45E593DB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2, and so on until we reach the last student who</w:t>
      </w:r>
    </w:p>
    <w:p w14:paraId="1366049D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is assigned the number 33.</w:t>
      </w:r>
    </w:p>
    <w:p w14:paraId="4BCBBC86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5 different numbers will be randomly selected.</w:t>
      </w:r>
    </w:p>
    <w:p w14:paraId="620C3113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The students corresponding to these numbers</w:t>
      </w:r>
    </w:p>
    <w:p w14:paraId="08C3A249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are the individuals in the sample.</w:t>
      </w:r>
    </w:p>
    <w:p w14:paraId="54359213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This is sampling without replacement,</w:t>
      </w:r>
    </w:p>
    <w:p w14:paraId="2631CEA7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which means that an individual who is selected to be</w:t>
      </w:r>
    </w:p>
    <w:p w14:paraId="5FD197C9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in the sample from the population cannot be selected</w:t>
      </w:r>
    </w:p>
    <w:p w14:paraId="06B8DFED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again.</w:t>
      </w:r>
    </w:p>
    <w:p w14:paraId="7D733BC5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On the screen, we have our 33 students--</w:t>
      </w:r>
    </w:p>
    <w:p w14:paraId="48C8E901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numbered 1 through 33.</w:t>
      </w:r>
    </w:p>
    <w:p w14:paraId="5E9FAFB1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To get the random numbers used to generate</w:t>
      </w:r>
    </w:p>
    <w:p w14:paraId="2F23FB75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our simple random sample, we could draw the numbers out</w:t>
      </w:r>
    </w:p>
    <w:p w14:paraId="12728F66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of an urn.</w:t>
      </w:r>
    </w:p>
    <w:p w14:paraId="4FF3F201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We select "Sample Students," and we draw our 5 numbers.</w:t>
      </w:r>
    </w:p>
    <w:p w14:paraId="5C97E1CF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proofErr w:type="gramStart"/>
      <w:r w:rsidRPr="00574CC7">
        <w:rPr>
          <w:rFonts w:ascii="Arial" w:eastAsia="Times New Roman" w:hAnsi="Arial" w:cs="Arial"/>
          <w:color w:val="000000"/>
          <w:sz w:val="20"/>
          <w:szCs w:val="20"/>
        </w:rPr>
        <w:t>So</w:t>
      </w:r>
      <w:proofErr w:type="gramEnd"/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 the students that are in our sample</w:t>
      </w:r>
    </w:p>
    <w:p w14:paraId="49BEAD0C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are student 8, student 24, student 14, student 15,</w:t>
      </w:r>
    </w:p>
    <w:p w14:paraId="33017FF3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and student 32.</w:t>
      </w:r>
      <w:bookmarkStart w:id="0" w:name="_GoBack"/>
      <w:bookmarkEnd w:id="0"/>
    </w:p>
    <w:p w14:paraId="5B9657E8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Student 8, student 24, student 14, student 15, and student 32.</w:t>
      </w:r>
    </w:p>
    <w:p w14:paraId="31B735D3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We find that the average time of their commute is 25 minutes.</w:t>
      </w:r>
    </w:p>
    <w:p w14:paraId="5C98B19F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Let's obtain a second random sample of size 5</w:t>
      </w:r>
    </w:p>
    <w:p w14:paraId="68E31606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from our student population.</w:t>
      </w:r>
    </w:p>
    <w:p w14:paraId="6AD0C848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The procedure is the same.</w:t>
      </w:r>
    </w:p>
    <w:p w14:paraId="66A065C5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We're going to randomly select 5 unique numbers from an urn.</w:t>
      </w:r>
    </w:p>
    <w:p w14:paraId="326D1AE6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The individuals corresponding to the numbers are in the sample.</w:t>
      </w:r>
    </w:p>
    <w:p w14:paraId="1EADA55A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Student 15, student 29, student 1, student 17, and student 6.</w:t>
      </w:r>
    </w:p>
    <w:p w14:paraId="06AD1F3A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We then ask these students to report their travel time</w:t>
      </w:r>
    </w:p>
    <w:p w14:paraId="3A93AA05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to school.</w:t>
      </w:r>
    </w:p>
    <w:p w14:paraId="4DEE5343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19 minutes, 18 minutes, 4 minutes, 3 minutes,</w:t>
      </w:r>
    </w:p>
    <w:p w14:paraId="4AFD1C30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lastRenderedPageBreak/>
        <w:t>and 10 minutes.</w:t>
      </w:r>
    </w:p>
    <w:p w14:paraId="6B2F3806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We get an average travel time to school of 10.8 minutes.</w:t>
      </w:r>
    </w:p>
    <w:p w14:paraId="0D852F2D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Notice that the individuals in our first sample</w:t>
      </w:r>
    </w:p>
    <w:p w14:paraId="496F8187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are different from the individuals</w:t>
      </w:r>
    </w:p>
    <w:p w14:paraId="55C8EA03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in the second sample.</w:t>
      </w:r>
    </w:p>
    <w:p w14:paraId="17C66A5B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Our first sample had Megan, Uri, Adam, Suman, and Keith.</w:t>
      </w:r>
    </w:p>
    <w:p w14:paraId="31EAE2CD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Our second sample had </w:t>
      </w:r>
      <w:proofErr w:type="spellStart"/>
      <w:r w:rsidRPr="00574CC7">
        <w:rPr>
          <w:rFonts w:ascii="Arial" w:eastAsia="Times New Roman" w:hAnsi="Arial" w:cs="Arial"/>
          <w:color w:val="000000"/>
          <w:sz w:val="20"/>
          <w:szCs w:val="20"/>
        </w:rPr>
        <w:t>Alizandro</w:t>
      </w:r>
      <w:proofErr w:type="spellEnd"/>
      <w:r w:rsidRPr="00574CC7">
        <w:rPr>
          <w:rFonts w:ascii="Arial" w:eastAsia="Times New Roman" w:hAnsi="Arial" w:cs="Arial"/>
          <w:color w:val="000000"/>
          <w:sz w:val="20"/>
          <w:szCs w:val="20"/>
        </w:rPr>
        <w:t>, Matt, Adam, Crystal, and Megan.</w:t>
      </w:r>
    </w:p>
    <w:p w14:paraId="1B0B9FBA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For this reason, each sample results</w:t>
      </w:r>
    </w:p>
    <w:p w14:paraId="27FB6076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in different descriptive statistics.</w:t>
      </w:r>
    </w:p>
    <w:p w14:paraId="71B06A0D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The first sample had an average commute time of 25 minutes.</w:t>
      </w:r>
    </w:p>
    <w:p w14:paraId="17E1771A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The second sample had an average commute time of 10.8 minutes.</w:t>
      </w:r>
    </w:p>
    <w:p w14:paraId="3FA2D605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Therefore, any inference based on each sample</w:t>
      </w:r>
    </w:p>
    <w:p w14:paraId="64F952C8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may result in different conclusions regarding</w:t>
      </w:r>
    </w:p>
    <w:p w14:paraId="4BE9C21C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the population.</w:t>
      </w:r>
    </w:p>
    <w:p w14:paraId="61C884E3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This is the very nature of statistics.</w:t>
      </w:r>
    </w:p>
    <w:p w14:paraId="649ED4B3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Inferences based on samples will vary</w:t>
      </w:r>
    </w:p>
    <w:p w14:paraId="3C52C7DF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because the individuals in the samples vary.</w:t>
      </w:r>
    </w:p>
    <w:p w14:paraId="4ECA7E9E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The individuals differ from sample to sample</w:t>
      </w:r>
    </w:p>
    <w:p w14:paraId="49684D9D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because chance is used to select the individuals.</w:t>
      </w:r>
    </w:p>
    <w:p w14:paraId="41764E30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Of course, for large populations--</w:t>
      </w:r>
    </w:p>
    <w:p w14:paraId="72A24C38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such as all the students enrolled</w:t>
      </w:r>
    </w:p>
    <w:p w14:paraId="5752F6CE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in a </w:t>
      </w:r>
      <w:proofErr w:type="gramStart"/>
      <w:r w:rsidRPr="00574CC7">
        <w:rPr>
          <w:rFonts w:ascii="Arial" w:eastAsia="Times New Roman" w:hAnsi="Arial" w:cs="Arial"/>
          <w:color w:val="000000"/>
          <w:sz w:val="20"/>
          <w:szCs w:val="20"/>
        </w:rPr>
        <w:t>particular college</w:t>
      </w:r>
      <w:proofErr w:type="gramEnd"/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 or university--</w:t>
      </w:r>
    </w:p>
    <w:p w14:paraId="24D31D6C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the approach just taken in using an urn</w:t>
      </w:r>
    </w:p>
    <w:p w14:paraId="521C70E1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would be difficult to use.</w:t>
      </w:r>
    </w:p>
    <w:p w14:paraId="28234DDE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Imagine a school with 15,000 students.</w:t>
      </w:r>
    </w:p>
    <w:p w14:paraId="6D6F073A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It would be quite a large urn that</w:t>
      </w:r>
    </w:p>
    <w:p w14:paraId="57752425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would require 15,000 balls.</w:t>
      </w:r>
    </w:p>
    <w:p w14:paraId="43F884D2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Instead, in practice, random number generators--</w:t>
      </w:r>
    </w:p>
    <w:p w14:paraId="300C3CEA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such as those found on TI graphing calculators</w:t>
      </w:r>
    </w:p>
    <w:p w14:paraId="6089A191" w14:textId="77777777" w:rsidR="00181DE2" w:rsidRPr="00574CC7" w:rsidRDefault="00181DE2" w:rsidP="00181DE2">
      <w:pPr>
        <w:shd w:val="clear" w:color="auto" w:fill="CCCCCC"/>
        <w:spacing w:after="0" w:line="240" w:lineRule="auto"/>
        <w:rPr>
          <w:rFonts w:ascii="Arial" w:eastAsia="Times New Roman" w:hAnsi="Arial" w:cs="Arial"/>
          <w:color w:val="FFFFFF"/>
          <w:sz w:val="20"/>
          <w:szCs w:val="20"/>
        </w:rPr>
      </w:pPr>
      <w:r w:rsidRPr="00574CC7">
        <w:rPr>
          <w:rFonts w:ascii="Arial" w:eastAsia="Times New Roman" w:hAnsi="Arial" w:cs="Arial"/>
          <w:color w:val="FFFFFF"/>
          <w:sz w:val="20"/>
          <w:szCs w:val="20"/>
        </w:rPr>
        <w:t xml:space="preserve">or </w:t>
      </w:r>
      <w:proofErr w:type="spellStart"/>
      <w:r w:rsidRPr="00574CC7">
        <w:rPr>
          <w:rFonts w:ascii="Arial" w:eastAsia="Times New Roman" w:hAnsi="Arial" w:cs="Arial"/>
          <w:color w:val="FFFFFF"/>
          <w:sz w:val="20"/>
          <w:szCs w:val="20"/>
        </w:rPr>
        <w:t>StatCrunch</w:t>
      </w:r>
      <w:proofErr w:type="spellEnd"/>
      <w:r w:rsidRPr="00574CC7">
        <w:rPr>
          <w:rFonts w:ascii="Arial" w:eastAsia="Times New Roman" w:hAnsi="Arial" w:cs="Arial"/>
          <w:color w:val="FFFFFF"/>
          <w:sz w:val="20"/>
          <w:szCs w:val="20"/>
        </w:rPr>
        <w:t>-- are used to obtain the individuals</w:t>
      </w:r>
    </w:p>
    <w:p w14:paraId="1B08193C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>in the simple random sample.</w:t>
      </w:r>
    </w:p>
    <w:p w14:paraId="20BCD94E" w14:textId="77777777" w:rsidR="00181DE2" w:rsidRDefault="00181DE2" w:rsidP="00181DE2">
      <w:pPr>
        <w:spacing w:after="480" w:line="240" w:lineRule="auto"/>
      </w:pPr>
    </w:p>
    <w:p w14:paraId="07E95C42" w14:textId="77777777" w:rsidR="00181DE2" w:rsidRPr="00574CC7" w:rsidRDefault="00181DE2" w:rsidP="00181DE2">
      <w:pPr>
        <w:shd w:val="clear" w:color="auto" w:fill="00B7FF"/>
        <w:spacing w:after="0" w:line="240" w:lineRule="auto"/>
        <w:rPr>
          <w:rFonts w:ascii="Arial" w:eastAsia="Times New Roman" w:hAnsi="Arial" w:cs="Arial"/>
          <w:color w:val="FFFFFF"/>
          <w:sz w:val="20"/>
          <w:szCs w:val="20"/>
        </w:rPr>
      </w:pPr>
      <w:r w:rsidRPr="00574CC7">
        <w:rPr>
          <w:rFonts w:ascii="Arial" w:eastAsia="Times New Roman" w:hAnsi="Arial" w:cs="Arial"/>
          <w:color w:val="FFFFFF"/>
          <w:sz w:val="20"/>
          <w:szCs w:val="20"/>
        </w:rPr>
        <w:t>00:01&gt;&gt; In this example, we'll learn to obtain a simple random sample</w:t>
      </w:r>
    </w:p>
    <w:p w14:paraId="1E84F811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 using the TI-84 calculator.</w:t>
      </w:r>
    </w:p>
    <w:p w14:paraId="6E2D5E78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 The accounting firm of </w:t>
      </w:r>
      <w:proofErr w:type="spellStart"/>
      <w:r w:rsidRPr="00574CC7">
        <w:rPr>
          <w:rFonts w:ascii="Arial" w:eastAsia="Times New Roman" w:hAnsi="Arial" w:cs="Arial"/>
          <w:color w:val="000000"/>
          <w:sz w:val="20"/>
          <w:szCs w:val="20"/>
        </w:rPr>
        <w:t>Senisi</w:t>
      </w:r>
      <w:proofErr w:type="spellEnd"/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 and Associates has grown.</w:t>
      </w:r>
    </w:p>
    <w:p w14:paraId="5D8E0792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 To make sure their clients are still</w:t>
      </w:r>
    </w:p>
    <w:p w14:paraId="2CC54E1F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 satisfied with the services they are receiving,</w:t>
      </w:r>
    </w:p>
    <w:p w14:paraId="2852CC30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 the company decides to send a survey out</w:t>
      </w:r>
    </w:p>
    <w:p w14:paraId="0B700783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 to a simple random sample of 5 of its 30 clients.</w:t>
      </w:r>
    </w:p>
    <w:p w14:paraId="63DCD74C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 Here's a list of the clients.</w:t>
      </w:r>
    </w:p>
    <w:p w14:paraId="2A3C6CFB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 Let's go ahead and open the calculator</w:t>
      </w:r>
    </w:p>
    <w:p w14:paraId="6B2DA203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 to select the sample.</w:t>
      </w:r>
    </w:p>
    <w:p w14:paraId="50AD3C35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 OK, here we are with the TI calculator.</w:t>
      </w:r>
    </w:p>
    <w:p w14:paraId="20EBA57B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 We're going to press the Math button.</w:t>
      </w:r>
    </w:p>
    <w:p w14:paraId="0B382C90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 Move to the right until you reach the Prob menu.</w:t>
      </w:r>
    </w:p>
    <w:p w14:paraId="051251BB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 And we're going to select option 8, </w:t>
      </w:r>
      <w:proofErr w:type="spellStart"/>
      <w:r w:rsidRPr="00574CC7">
        <w:rPr>
          <w:rFonts w:ascii="Arial" w:eastAsia="Times New Roman" w:hAnsi="Arial" w:cs="Arial"/>
          <w:color w:val="000000"/>
          <w:sz w:val="20"/>
          <w:szCs w:val="20"/>
        </w:rPr>
        <w:t>randIntNoRep</w:t>
      </w:r>
      <w:proofErr w:type="spellEnd"/>
      <w:r w:rsidRPr="00574CC7">
        <w:rPr>
          <w:rFonts w:ascii="Arial" w:eastAsia="Times New Roman" w:hAnsi="Arial" w:cs="Arial"/>
          <w:color w:val="000000"/>
          <w:sz w:val="20"/>
          <w:szCs w:val="20"/>
        </w:rPr>
        <w:t>,</w:t>
      </w:r>
    </w:p>
    <w:p w14:paraId="2AD61600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 which means we're going to select</w:t>
      </w:r>
    </w:p>
    <w:p w14:paraId="7216D823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 random integers without repeating.</w:t>
      </w:r>
    </w:p>
    <w:p w14:paraId="716EA442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 The lowest number we have was 1.</w:t>
      </w:r>
    </w:p>
    <w:p w14:paraId="3CA06765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 The upper value was 30.</w:t>
      </w:r>
    </w:p>
    <w:p w14:paraId="70AB6B6D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 And we want to take a sample of size 5.</w:t>
      </w:r>
    </w:p>
    <w:p w14:paraId="7B45175A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gramStart"/>
      <w:r w:rsidRPr="00574CC7">
        <w:rPr>
          <w:rFonts w:ascii="Arial" w:eastAsia="Times New Roman" w:hAnsi="Arial" w:cs="Arial"/>
          <w:color w:val="000000"/>
          <w:sz w:val="20"/>
          <w:szCs w:val="20"/>
        </w:rPr>
        <w:t>So</w:t>
      </w:r>
      <w:proofErr w:type="gramEnd"/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 we'll let n be 5.</w:t>
      </w:r>
    </w:p>
    <w:p w14:paraId="249DC11F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 Scroll down to highlight Paste and press Enter.</w:t>
      </w:r>
    </w:p>
    <w:p w14:paraId="53068B9E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 And now that we're back on the main screen, press Enter again.</w:t>
      </w:r>
    </w:p>
    <w:p w14:paraId="3D26FF92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lastRenderedPageBreak/>
        <w:t xml:space="preserve"> And we'll have our sample.</w:t>
      </w:r>
    </w:p>
    <w:p w14:paraId="1C274F58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gramStart"/>
      <w:r w:rsidRPr="00574CC7">
        <w:rPr>
          <w:rFonts w:ascii="Arial" w:eastAsia="Times New Roman" w:hAnsi="Arial" w:cs="Arial"/>
          <w:color w:val="000000"/>
          <w:sz w:val="20"/>
          <w:szCs w:val="20"/>
        </w:rPr>
        <w:t>So</w:t>
      </w:r>
      <w:proofErr w:type="gramEnd"/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 the 5 clients will be number 29, number 7, number 12,</w:t>
      </w:r>
    </w:p>
    <w:p w14:paraId="2B1BAB80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 number 1, and number 4.</w:t>
      </w:r>
    </w:p>
    <w:p w14:paraId="5F8F20BE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gramStart"/>
      <w:r w:rsidRPr="00574CC7">
        <w:rPr>
          <w:rFonts w:ascii="Arial" w:eastAsia="Times New Roman" w:hAnsi="Arial" w:cs="Arial"/>
          <w:color w:val="000000"/>
          <w:sz w:val="20"/>
          <w:szCs w:val="20"/>
        </w:rPr>
        <w:t>So</w:t>
      </w:r>
      <w:proofErr w:type="gramEnd"/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 the 5 clients in the sample are</w:t>
      </w:r>
    </w:p>
    <w:p w14:paraId="10E811A9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 number 29, Walker Insurance; number 7, </w:t>
      </w:r>
      <w:proofErr w:type="spellStart"/>
      <w:r w:rsidRPr="00574CC7">
        <w:rPr>
          <w:rFonts w:ascii="Arial" w:eastAsia="Times New Roman" w:hAnsi="Arial" w:cs="Arial"/>
          <w:color w:val="000000"/>
          <w:sz w:val="20"/>
          <w:szCs w:val="20"/>
        </w:rPr>
        <w:t>Dynojump</w:t>
      </w:r>
      <w:proofErr w:type="spellEnd"/>
      <w:r w:rsidRPr="00574CC7">
        <w:rPr>
          <w:rFonts w:ascii="Arial" w:eastAsia="Times New Roman" w:hAnsi="Arial" w:cs="Arial"/>
          <w:color w:val="000000"/>
          <w:sz w:val="20"/>
          <w:szCs w:val="20"/>
        </w:rPr>
        <w:t>;</w:t>
      </w:r>
    </w:p>
    <w:p w14:paraId="31FA44CE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 number 12, </w:t>
      </w:r>
      <w:proofErr w:type="spellStart"/>
      <w:r w:rsidRPr="00574CC7">
        <w:rPr>
          <w:rFonts w:ascii="Arial" w:eastAsia="Times New Roman" w:hAnsi="Arial" w:cs="Arial"/>
          <w:color w:val="000000"/>
          <w:sz w:val="20"/>
          <w:szCs w:val="20"/>
        </w:rPr>
        <w:t>Hains</w:t>
      </w:r>
      <w:proofErr w:type="spellEnd"/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 Hauling; number 1, AVC Electric; and number 4,</w:t>
      </w:r>
    </w:p>
    <w:p w14:paraId="692E6674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 Casey's Glass House.</w:t>
      </w:r>
    </w:p>
    <w:p w14:paraId="341D6541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 Let's go over the steps for the TI-84.</w:t>
      </w:r>
    </w:p>
    <w:p w14:paraId="66C244C7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 Press the Math button, and from the Problem menu</w:t>
      </w:r>
    </w:p>
    <w:p w14:paraId="45D58226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 select option 8, </w:t>
      </w:r>
      <w:proofErr w:type="spellStart"/>
      <w:r w:rsidRPr="00574CC7">
        <w:rPr>
          <w:rFonts w:ascii="Arial" w:eastAsia="Times New Roman" w:hAnsi="Arial" w:cs="Arial"/>
          <w:color w:val="000000"/>
          <w:sz w:val="20"/>
          <w:szCs w:val="20"/>
        </w:rPr>
        <w:t>randIntNoRep</w:t>
      </w:r>
      <w:proofErr w:type="spellEnd"/>
      <w:r w:rsidRPr="00574CC7"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14:paraId="2AEECF50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 Press Enter.</w:t>
      </w:r>
    </w:p>
    <w:p w14:paraId="2693EBEF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 Type values for the lowest value possible,</w:t>
      </w:r>
    </w:p>
    <w:p w14:paraId="13CEE853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 the highest value possible, and your sample size n.</w:t>
      </w:r>
    </w:p>
    <w:p w14:paraId="03B369FC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 Highlight Paste, press Enter.</w:t>
      </w:r>
    </w:p>
    <w:p w14:paraId="14F59402" w14:textId="77777777" w:rsidR="00181DE2" w:rsidRPr="00574CC7" w:rsidRDefault="00181DE2" w:rsidP="00181DE2">
      <w:pPr>
        <w:shd w:val="clear" w:color="auto" w:fill="CCCCCC"/>
        <w:spacing w:after="0" w:line="240" w:lineRule="auto"/>
        <w:rPr>
          <w:rFonts w:ascii="Arial" w:eastAsia="Times New Roman" w:hAnsi="Arial" w:cs="Arial"/>
          <w:color w:val="FFFFFF"/>
          <w:sz w:val="20"/>
          <w:szCs w:val="20"/>
        </w:rPr>
      </w:pPr>
      <w:r w:rsidRPr="00574CC7">
        <w:rPr>
          <w:rFonts w:ascii="Arial" w:eastAsia="Times New Roman" w:hAnsi="Arial" w:cs="Arial"/>
          <w:color w:val="FFFFFF"/>
          <w:sz w:val="20"/>
          <w:szCs w:val="20"/>
        </w:rPr>
        <w:t xml:space="preserve"> And then press Enter again when you're on the home screen</w:t>
      </w:r>
    </w:p>
    <w:p w14:paraId="2C3BD1B1" w14:textId="77777777" w:rsidR="00181DE2" w:rsidRPr="00574CC7" w:rsidRDefault="00181DE2" w:rsidP="00181DE2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574CC7">
        <w:rPr>
          <w:rFonts w:ascii="Arial" w:eastAsia="Times New Roman" w:hAnsi="Arial" w:cs="Arial"/>
          <w:color w:val="000000"/>
          <w:sz w:val="20"/>
          <w:szCs w:val="20"/>
        </w:rPr>
        <w:t xml:space="preserve"> and you'll have your sample.</w:t>
      </w:r>
    </w:p>
    <w:p w14:paraId="7D2CEBFE" w14:textId="77777777" w:rsidR="00181DE2" w:rsidRDefault="00181DE2"/>
    <w:sectPr w:rsidR="00181DE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NTU2MzQ1sDA1tbBU0lEKTi0uzszPAykwrgUAL64F2CwAAAA="/>
  </w:docVars>
  <w:rsids>
    <w:rsidRoot w:val="00F62787"/>
    <w:rsid w:val="00181DE2"/>
    <w:rsid w:val="002B16EC"/>
    <w:rsid w:val="006134D9"/>
    <w:rsid w:val="00762E3E"/>
    <w:rsid w:val="00A32BB7"/>
    <w:rsid w:val="00F627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649B0C"/>
  <w15:chartTrackingRefBased/>
  <w15:docId w15:val="{E334DBD3-FCA7-4F31-AC56-4CF6120DDE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5289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56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0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1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75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1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9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8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8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4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2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9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1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25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0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36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0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8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47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0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5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4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9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3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3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1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5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6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92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6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7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8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1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58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7</TotalTime>
  <Pages>4</Pages>
  <Words>1117</Words>
  <Characters>6368</Characters>
  <Application>Microsoft Office Word</Application>
  <DocSecurity>0</DocSecurity>
  <Lines>53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 oakes</dc:creator>
  <cp:keywords/>
  <dc:description/>
  <cp:lastModifiedBy>pat oakes</cp:lastModifiedBy>
  <cp:revision>4</cp:revision>
  <dcterms:created xsi:type="dcterms:W3CDTF">2020-01-21T04:42:00Z</dcterms:created>
  <dcterms:modified xsi:type="dcterms:W3CDTF">2020-01-26T16:24:00Z</dcterms:modified>
</cp:coreProperties>
</file>